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68ae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1400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52:40Z</dcterms:created>
  <dcterms:modified xsi:type="dcterms:W3CDTF">2017-02-26T02:52:40Z</dcterms:modified>
</cp:coreProperties>
</file>